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Calibri Light" w:hAnsi="Calibri Light"/>
        </w:rPr>
        <w:id w:val="-576122074"/>
        <w:docPartObj>
          <w:docPartGallery w:val="Cover Pages"/>
          <w:docPartUnique/>
        </w:docPartObj>
      </w:sdtPr>
      <w:sdtEndPr/>
      <w:sdtContent>
        <w:p w14:paraId="072E1601" w14:textId="62E10DA5" w:rsidR="008A065F" w:rsidRDefault="008A065F">
          <w:pPr>
            <w:rPr>
              <w:rFonts w:ascii="Calibri Light" w:eastAsiaTheme="majorEastAsia" w:hAnsi="Calibri Light" w:cstheme="majorBidi"/>
              <w:color w:val="2F5496" w:themeColor="accent1" w:themeShade="BF"/>
              <w:sz w:val="32"/>
              <w:szCs w:val="32"/>
            </w:rPr>
          </w:pPr>
          <w:r w:rsidRPr="008A065F">
            <w:rPr>
              <w:rFonts w:ascii="Calibri Light" w:eastAsiaTheme="majorEastAsia" w:hAnsi="Calibri Light" w:cstheme="majorBidi"/>
              <w:noProof/>
              <w:color w:val="FFFFFF" w:themeColor="background1"/>
              <w:sz w:val="32"/>
              <w:szCs w:val="32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77BD432C" wp14:editId="32C6DB2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33" name="Rectangle 3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alias w:val="Title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9C8ECCB" w14:textId="7DE5138F" w:rsidR="008A065F" w:rsidRDefault="00A34437">
                                      <w:pPr>
                                        <w:pStyle w:val="NoSpacing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  <w:t>MOSCOW analysis and requirements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Subtitle"/>
                                    <w:tag w:val=""/>
                                    <w:id w:val="161193761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5C311A76" w14:textId="1C8BB067" w:rsidR="008A065F" w:rsidRDefault="00B14EAE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 xml:space="preserve">By: Team </w:t>
                                      </w:r>
                                      <w:proofErr w:type="spellStart"/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BattleYA</w:t>
                                      </w:r>
                                      <w:proofErr w:type="spellEnd"/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Rectangle 3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Text Box 35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-315646564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6B5DD5A" w14:textId="0A7F7801" w:rsidR="008A065F" w:rsidRDefault="007241AC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09F976DA" w14:textId="2DBEBDC3" w:rsidR="008A065F" w:rsidRDefault="00A34437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Company"/>
                                      <w:tag w:val=""/>
                                      <w:id w:val="-775099975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8A065F">
                                        <w:rPr>
                                          <w:caps/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NHL Stenden</w:t>
                                      </w:r>
                                    </w:sdtContent>
                                  </w:sdt>
                                  <w:r w:rsidR="008A065F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  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77BD432C" id="Group 11" o:spid="_x0000_s1026" style="position:absolute;margin-left:0;margin-top:0;width:540pt;height:10in;z-index:25165926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">
                    <v:rect id="Rectangle 3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" fillcolor="black [3213]" stroked="f" strokeweight="1pt">
                      <v:textbox inset="36pt,1in,1in,208.8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84"/>
                                <w:szCs w:val="84"/>
                              </w:rPr>
                              <w:alias w:val="Title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69C8ECCB" w14:textId="7DE5138F" w:rsidR="008A065F" w:rsidRDefault="00A34437">
                                <w:pPr>
                                  <w:pStyle w:val="NoSpacing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  <w:t>MOSCOW analysis and requirements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161193761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5C311A76" w14:textId="1C8BB067" w:rsidR="008A065F" w:rsidRDefault="00B14EAE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 xml:space="preserve">By: Team </w:t>
                                </w:r>
                                <w:proofErr w:type="spellStart"/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BattleYA</w:t>
                                </w:r>
                                <w:proofErr w:type="spellEnd"/>
                              </w:p>
                            </w:sdtContent>
                          </w:sdt>
                        </w:txbxContent>
                      </v:textbox>
                    </v:rect>
                    <v:rect id="Rectangle 3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" fillcolor="gray [1629]" stroked="f" strokeweight="1pt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" filled="f" stroked="f" strokeweight=".5pt">
                      <v:textbox inset="36pt,0,1in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-315646564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06B5DD5A" w14:textId="0A7F7801" w:rsidR="008A065F" w:rsidRDefault="007241AC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09F976DA" w14:textId="2DBEBDC3" w:rsidR="008A065F" w:rsidRDefault="00A34437">
                            <w:pPr>
                              <w:pStyle w:val="NoSpacing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Company"/>
                                <w:tag w:val=""/>
                                <w:id w:val="-775099975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8A065F">
                                  <w:rPr>
                                    <w:caps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NHL Stenden</w:t>
                                </w:r>
                              </w:sdtContent>
                            </w:sdt>
                            <w:r w:rsidR="008A065F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  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rFonts w:ascii="Calibri Light" w:hAnsi="Calibri Light"/>
            </w:rPr>
            <w:br w:type="page"/>
          </w:r>
        </w:p>
      </w:sdtContent>
    </w:sdt>
    <w:p w14:paraId="69387053" w14:textId="77777777" w:rsidR="007241AC" w:rsidRDefault="007241AC" w:rsidP="007241AC">
      <w:pPr>
        <w:pStyle w:val="Heading1"/>
      </w:pPr>
      <w:proofErr w:type="spellStart"/>
      <w:r>
        <w:lastRenderedPageBreak/>
        <w:t>MoSCoW</w:t>
      </w:r>
      <w:proofErr w:type="spellEnd"/>
    </w:p>
    <w:p w14:paraId="353A1976" w14:textId="77777777" w:rsidR="007241AC" w:rsidRDefault="007241AC" w:rsidP="007241AC">
      <w:r>
        <w:t xml:space="preserve">A </w:t>
      </w:r>
      <w:proofErr w:type="spellStart"/>
      <w:r>
        <w:t>MoSCoW</w:t>
      </w:r>
      <w:proofErr w:type="spellEnd"/>
      <w:r>
        <w:t xml:space="preserve"> list will be used to further elaborate and show exactly what we plan to have in Empires of Ages</w:t>
      </w:r>
    </w:p>
    <w:p w14:paraId="10EFA0A2" w14:textId="77777777" w:rsidR="007241AC" w:rsidRDefault="007241AC" w:rsidP="007241AC">
      <w:pPr>
        <w:pStyle w:val="Heading2"/>
      </w:pPr>
      <w:r>
        <w:t>Must-Have</w:t>
      </w:r>
    </w:p>
    <w:p w14:paraId="53F21562" w14:textId="77777777" w:rsidR="007241AC" w:rsidRDefault="007241AC" w:rsidP="007241AC">
      <w:pPr>
        <w:pStyle w:val="ListParagraph"/>
        <w:numPr>
          <w:ilvl w:val="0"/>
          <w:numId w:val="1"/>
        </w:numPr>
      </w:pPr>
      <w:r>
        <w:t>2D graphics</w:t>
      </w:r>
    </w:p>
    <w:p w14:paraId="092B22BA" w14:textId="77777777" w:rsidR="007241AC" w:rsidRDefault="007241AC" w:rsidP="007241AC">
      <w:pPr>
        <w:pStyle w:val="ListParagraph"/>
        <w:numPr>
          <w:ilvl w:val="0"/>
          <w:numId w:val="1"/>
        </w:numPr>
      </w:pPr>
      <w:r>
        <w:t>1 enemy while playing</w:t>
      </w:r>
    </w:p>
    <w:p w14:paraId="56DFF00B" w14:textId="77777777" w:rsidR="007241AC" w:rsidRDefault="007241AC" w:rsidP="007241AC">
      <w:pPr>
        <w:pStyle w:val="ListParagraph"/>
        <w:numPr>
          <w:ilvl w:val="0"/>
          <w:numId w:val="1"/>
        </w:numPr>
      </w:pPr>
      <w:r>
        <w:t>Game controls of top-down click and drag-style</w:t>
      </w:r>
    </w:p>
    <w:p w14:paraId="6808B1DB" w14:textId="77777777" w:rsidR="007241AC" w:rsidRDefault="007241AC" w:rsidP="007241AC">
      <w:pPr>
        <w:pStyle w:val="ListParagraph"/>
        <w:numPr>
          <w:ilvl w:val="0"/>
          <w:numId w:val="1"/>
        </w:numPr>
      </w:pPr>
      <w:r>
        <w:t>1 Map</w:t>
      </w:r>
    </w:p>
    <w:p w14:paraId="309C12EC" w14:textId="77777777" w:rsidR="007241AC" w:rsidRDefault="007241AC" w:rsidP="007241AC">
      <w:pPr>
        <w:pStyle w:val="ListParagraph"/>
        <w:numPr>
          <w:ilvl w:val="0"/>
          <w:numId w:val="1"/>
        </w:numPr>
      </w:pPr>
      <w:r>
        <w:t>Gold resources</w:t>
      </w:r>
    </w:p>
    <w:p w14:paraId="6E8EC4F1" w14:textId="77777777" w:rsidR="007241AC" w:rsidRDefault="007241AC" w:rsidP="007241AC">
      <w:pPr>
        <w:pStyle w:val="ListParagraph"/>
        <w:numPr>
          <w:ilvl w:val="0"/>
          <w:numId w:val="1"/>
        </w:numPr>
      </w:pPr>
      <w:r>
        <w:t>Stone resources</w:t>
      </w:r>
    </w:p>
    <w:p w14:paraId="76265040" w14:textId="77777777" w:rsidR="007241AC" w:rsidRDefault="007241AC" w:rsidP="007241AC">
      <w:pPr>
        <w:pStyle w:val="ListParagraph"/>
        <w:numPr>
          <w:ilvl w:val="0"/>
          <w:numId w:val="1"/>
        </w:numPr>
      </w:pPr>
      <w:r>
        <w:t>Food resources</w:t>
      </w:r>
    </w:p>
    <w:p w14:paraId="36E1AD73" w14:textId="77777777" w:rsidR="007241AC" w:rsidRDefault="007241AC" w:rsidP="007241AC">
      <w:pPr>
        <w:pStyle w:val="ListParagraph"/>
        <w:numPr>
          <w:ilvl w:val="0"/>
          <w:numId w:val="1"/>
        </w:numPr>
      </w:pPr>
      <w:r>
        <w:t>Wood resources</w:t>
      </w:r>
    </w:p>
    <w:p w14:paraId="0AC7D48B" w14:textId="77777777" w:rsidR="007241AC" w:rsidRDefault="007241AC" w:rsidP="007241AC">
      <w:pPr>
        <w:pStyle w:val="ListParagraph"/>
        <w:numPr>
          <w:ilvl w:val="0"/>
          <w:numId w:val="1"/>
        </w:numPr>
      </w:pPr>
      <w:r>
        <w:t>Stats display</w:t>
      </w:r>
    </w:p>
    <w:p w14:paraId="2F31A214" w14:textId="77777777" w:rsidR="007241AC" w:rsidRDefault="007241AC" w:rsidP="007241AC">
      <w:pPr>
        <w:pStyle w:val="ListParagraph"/>
        <w:numPr>
          <w:ilvl w:val="0"/>
          <w:numId w:val="1"/>
        </w:numPr>
      </w:pPr>
      <w:r>
        <w:t>The ability to create extra villagers</w:t>
      </w:r>
    </w:p>
    <w:p w14:paraId="1E239AFB" w14:textId="77777777" w:rsidR="007241AC" w:rsidRDefault="007241AC" w:rsidP="007241AC">
      <w:pPr>
        <w:pStyle w:val="ListParagraph"/>
        <w:numPr>
          <w:ilvl w:val="0"/>
          <w:numId w:val="1"/>
        </w:numPr>
      </w:pPr>
      <w:r>
        <w:t>The ability to create military</w:t>
      </w:r>
    </w:p>
    <w:p w14:paraId="56FD4E1F" w14:textId="77777777" w:rsidR="007241AC" w:rsidRDefault="007241AC" w:rsidP="007241AC">
      <w:pPr>
        <w:pStyle w:val="ListParagraph"/>
        <w:numPr>
          <w:ilvl w:val="0"/>
          <w:numId w:val="1"/>
        </w:numPr>
      </w:pPr>
      <w:r>
        <w:t>The ability to upgrade</w:t>
      </w:r>
    </w:p>
    <w:p w14:paraId="4EAAEB47" w14:textId="77777777" w:rsidR="007241AC" w:rsidRDefault="007241AC" w:rsidP="007241AC">
      <w:pPr>
        <w:pStyle w:val="ListParagraph"/>
        <w:numPr>
          <w:ilvl w:val="0"/>
          <w:numId w:val="1"/>
        </w:numPr>
      </w:pPr>
      <w:r>
        <w:t>Ability to attack</w:t>
      </w:r>
    </w:p>
    <w:p w14:paraId="0E10F1D7" w14:textId="77777777" w:rsidR="007241AC" w:rsidRDefault="007241AC" w:rsidP="007241AC">
      <w:pPr>
        <w:pStyle w:val="ListParagraph"/>
        <w:numPr>
          <w:ilvl w:val="0"/>
          <w:numId w:val="1"/>
        </w:numPr>
      </w:pPr>
      <w:r>
        <w:t>Ability to grind</w:t>
      </w:r>
    </w:p>
    <w:p w14:paraId="3B1A7FED" w14:textId="77777777" w:rsidR="007241AC" w:rsidRDefault="007241AC" w:rsidP="007241AC">
      <w:pPr>
        <w:pStyle w:val="ListParagraph"/>
        <w:numPr>
          <w:ilvl w:val="0"/>
          <w:numId w:val="1"/>
        </w:numPr>
      </w:pPr>
      <w:r>
        <w:t>Ability to create farm, buildings, barrack</w:t>
      </w:r>
    </w:p>
    <w:p w14:paraId="02AA7122" w14:textId="77777777" w:rsidR="007241AC" w:rsidRDefault="007241AC" w:rsidP="007241AC">
      <w:pPr>
        <w:pStyle w:val="ListParagraph"/>
        <w:numPr>
          <w:ilvl w:val="0"/>
          <w:numId w:val="1"/>
        </w:numPr>
      </w:pPr>
      <w:r>
        <w:t>Factions with same units</w:t>
      </w:r>
    </w:p>
    <w:p w14:paraId="5FC2C425" w14:textId="77777777" w:rsidR="007241AC" w:rsidRDefault="007241AC" w:rsidP="007241AC">
      <w:pPr>
        <w:pStyle w:val="Heading2"/>
      </w:pPr>
      <w:r>
        <w:t>Should Have</w:t>
      </w:r>
    </w:p>
    <w:p w14:paraId="4DEBB262" w14:textId="77777777" w:rsidR="007241AC" w:rsidRDefault="007241AC" w:rsidP="007241AC">
      <w:pPr>
        <w:pStyle w:val="ListParagraph"/>
        <w:numPr>
          <w:ilvl w:val="0"/>
          <w:numId w:val="3"/>
        </w:numPr>
      </w:pPr>
      <w:r>
        <w:t>2 or more factions ( based on real nations)</w:t>
      </w:r>
    </w:p>
    <w:p w14:paraId="66273C81" w14:textId="77777777" w:rsidR="007241AC" w:rsidRDefault="007241AC" w:rsidP="007241AC">
      <w:pPr>
        <w:pStyle w:val="ListParagraph"/>
        <w:numPr>
          <w:ilvl w:val="0"/>
          <w:numId w:val="3"/>
        </w:numPr>
      </w:pPr>
      <w:r>
        <w:t>Factions with their own units</w:t>
      </w:r>
    </w:p>
    <w:p w14:paraId="0A491814" w14:textId="77777777" w:rsidR="007241AC" w:rsidRDefault="007241AC" w:rsidP="007241AC">
      <w:pPr>
        <w:pStyle w:val="ListParagraph"/>
        <w:numPr>
          <w:ilvl w:val="0"/>
          <w:numId w:val="3"/>
        </w:numPr>
      </w:pPr>
      <w:r>
        <w:t>Animations</w:t>
      </w:r>
    </w:p>
    <w:p w14:paraId="312D6A5E" w14:textId="77777777" w:rsidR="007241AC" w:rsidRDefault="007241AC" w:rsidP="007241AC">
      <w:pPr>
        <w:pStyle w:val="ListParagraph"/>
        <w:numPr>
          <w:ilvl w:val="0"/>
          <w:numId w:val="3"/>
        </w:numPr>
      </w:pPr>
      <w:r>
        <w:t>Mirroring animations depends on the movement</w:t>
      </w:r>
    </w:p>
    <w:p w14:paraId="36566D58" w14:textId="77777777" w:rsidR="007241AC" w:rsidRDefault="007241AC" w:rsidP="007241AC">
      <w:pPr>
        <w:pStyle w:val="ListParagraph"/>
        <w:numPr>
          <w:ilvl w:val="0"/>
          <w:numId w:val="3"/>
        </w:numPr>
      </w:pPr>
      <w:r>
        <w:t>Start and quit button on the menu</w:t>
      </w:r>
    </w:p>
    <w:p w14:paraId="2CAD909A" w14:textId="77777777" w:rsidR="007241AC" w:rsidRDefault="007241AC" w:rsidP="007241AC">
      <w:pPr>
        <w:pStyle w:val="ListParagraph"/>
        <w:numPr>
          <w:ilvl w:val="0"/>
          <w:numId w:val="3"/>
        </w:numPr>
      </w:pPr>
      <w:r>
        <w:t>Fixed capacity resources (disappears if it is empty)</w:t>
      </w:r>
    </w:p>
    <w:p w14:paraId="1991304D" w14:textId="77777777" w:rsidR="007241AC" w:rsidRDefault="007241AC" w:rsidP="007241AC">
      <w:pPr>
        <w:pStyle w:val="ListParagraph"/>
        <w:numPr>
          <w:ilvl w:val="0"/>
          <w:numId w:val="3"/>
        </w:numPr>
      </w:pPr>
      <w:r>
        <w:t>Armor</w:t>
      </w:r>
    </w:p>
    <w:p w14:paraId="71F6B0F8" w14:textId="77777777" w:rsidR="007241AC" w:rsidRDefault="007241AC" w:rsidP="007241AC">
      <w:pPr>
        <w:pStyle w:val="ListParagraph"/>
        <w:numPr>
          <w:ilvl w:val="0"/>
          <w:numId w:val="3"/>
        </w:numPr>
      </w:pPr>
      <w:r>
        <w:t>More than 1 type of soldier</w:t>
      </w:r>
    </w:p>
    <w:p w14:paraId="1FF00060" w14:textId="77777777" w:rsidR="007241AC" w:rsidRDefault="007241AC" w:rsidP="007241AC">
      <w:pPr>
        <w:pStyle w:val="Heading2"/>
      </w:pPr>
      <w:r>
        <w:t>Could Have</w:t>
      </w:r>
    </w:p>
    <w:p w14:paraId="554B141A" w14:textId="77777777" w:rsidR="007241AC" w:rsidRPr="0039150D" w:rsidRDefault="007241AC" w:rsidP="007241AC">
      <w:pPr>
        <w:pStyle w:val="ListParagraph"/>
        <w:numPr>
          <w:ilvl w:val="0"/>
          <w:numId w:val="1"/>
        </w:numPr>
      </w:pPr>
      <w:r>
        <w:t>Multiple playable factions</w:t>
      </w:r>
    </w:p>
    <w:p w14:paraId="3C4F103F" w14:textId="77777777" w:rsidR="007241AC" w:rsidRDefault="007241AC" w:rsidP="007241AC">
      <w:pPr>
        <w:pStyle w:val="ListParagraph"/>
        <w:numPr>
          <w:ilvl w:val="0"/>
          <w:numId w:val="4"/>
        </w:numPr>
      </w:pPr>
      <w:r>
        <w:t>Wild animals</w:t>
      </w:r>
    </w:p>
    <w:p w14:paraId="402F22D1" w14:textId="77777777" w:rsidR="007241AC" w:rsidRDefault="007241AC" w:rsidP="007241AC">
      <w:pPr>
        <w:pStyle w:val="ListParagraph"/>
        <w:numPr>
          <w:ilvl w:val="0"/>
          <w:numId w:val="4"/>
        </w:numPr>
      </w:pPr>
      <w:r>
        <w:t>Weather</w:t>
      </w:r>
    </w:p>
    <w:p w14:paraId="6B579546" w14:textId="77777777" w:rsidR="007241AC" w:rsidRDefault="007241AC" w:rsidP="007241AC">
      <w:pPr>
        <w:pStyle w:val="ListParagraph"/>
        <w:numPr>
          <w:ilvl w:val="0"/>
          <w:numId w:val="4"/>
        </w:numPr>
      </w:pPr>
      <w:r>
        <w:t>Time of day</w:t>
      </w:r>
    </w:p>
    <w:p w14:paraId="1A06871B" w14:textId="77777777" w:rsidR="007241AC" w:rsidRDefault="007241AC" w:rsidP="007241AC">
      <w:pPr>
        <w:pStyle w:val="ListParagraph"/>
        <w:numPr>
          <w:ilvl w:val="0"/>
          <w:numId w:val="4"/>
        </w:numPr>
      </w:pPr>
      <w:r>
        <w:t>Fishing and boats</w:t>
      </w:r>
    </w:p>
    <w:p w14:paraId="0779E736" w14:textId="77777777" w:rsidR="007241AC" w:rsidRDefault="007241AC" w:rsidP="007241AC">
      <w:pPr>
        <w:pStyle w:val="ListParagraph"/>
        <w:numPr>
          <w:ilvl w:val="0"/>
          <w:numId w:val="4"/>
        </w:numPr>
      </w:pPr>
      <w:r>
        <w:t>AI enemy</w:t>
      </w:r>
    </w:p>
    <w:p w14:paraId="6AA7B245" w14:textId="77777777" w:rsidR="007241AC" w:rsidRDefault="007241AC" w:rsidP="007241AC">
      <w:pPr>
        <w:pStyle w:val="Heading2"/>
      </w:pPr>
      <w:r>
        <w:t>Won’t Have</w:t>
      </w:r>
    </w:p>
    <w:p w14:paraId="3E6EEEFD" w14:textId="77777777" w:rsidR="007241AC" w:rsidRPr="000C67CE" w:rsidRDefault="007241AC" w:rsidP="007241AC">
      <w:pPr>
        <w:pStyle w:val="ListParagraph"/>
        <w:numPr>
          <w:ilvl w:val="0"/>
          <w:numId w:val="1"/>
        </w:numPr>
      </w:pPr>
      <w:r>
        <w:t>One campaign</w:t>
      </w:r>
    </w:p>
    <w:p w14:paraId="40D3254B" w14:textId="77777777" w:rsidR="007241AC" w:rsidRDefault="007241AC" w:rsidP="007241AC">
      <w:pPr>
        <w:pStyle w:val="ListParagraph"/>
        <w:numPr>
          <w:ilvl w:val="0"/>
          <w:numId w:val="2"/>
        </w:numPr>
      </w:pPr>
      <w:r>
        <w:t>Multiplayer</w:t>
      </w:r>
    </w:p>
    <w:p w14:paraId="7F4A8FB9" w14:textId="77777777" w:rsidR="007241AC" w:rsidRDefault="007241AC" w:rsidP="007241AC">
      <w:pPr>
        <w:pStyle w:val="ListParagraph"/>
        <w:numPr>
          <w:ilvl w:val="0"/>
          <w:numId w:val="2"/>
        </w:numPr>
      </w:pPr>
      <w:r>
        <w:t>More than 1 campaign</w:t>
      </w:r>
    </w:p>
    <w:p w14:paraId="6A78B878" w14:textId="77777777" w:rsidR="007241AC" w:rsidRDefault="007241AC" w:rsidP="007241AC">
      <w:pPr>
        <w:pStyle w:val="ListParagraph"/>
        <w:numPr>
          <w:ilvl w:val="0"/>
          <w:numId w:val="2"/>
        </w:numPr>
      </w:pPr>
      <w:r>
        <w:lastRenderedPageBreak/>
        <w:t>3D graphics</w:t>
      </w:r>
    </w:p>
    <w:p w14:paraId="3449D4FF" w14:textId="77777777" w:rsidR="007241AC" w:rsidRDefault="007241AC" w:rsidP="007241AC">
      <w:pPr>
        <w:pStyle w:val="ListParagraph"/>
        <w:numPr>
          <w:ilvl w:val="0"/>
          <w:numId w:val="2"/>
        </w:numPr>
      </w:pPr>
      <w:r>
        <w:t>Realistic graphics</w:t>
      </w:r>
    </w:p>
    <w:p w14:paraId="0F7D08B7" w14:textId="77777777" w:rsidR="007241AC" w:rsidRDefault="007241AC" w:rsidP="007241AC">
      <w:pPr>
        <w:pStyle w:val="Heading1"/>
      </w:pPr>
      <w:r>
        <w:t>Required sources, frameworks</w:t>
      </w:r>
    </w:p>
    <w:p w14:paraId="4AC4124C" w14:textId="77777777" w:rsidR="007241AC" w:rsidRDefault="007241AC" w:rsidP="007241AC">
      <w:proofErr w:type="spellStart"/>
      <w:r>
        <w:t>Monogame</w:t>
      </w:r>
      <w:proofErr w:type="spellEnd"/>
    </w:p>
    <w:p w14:paraId="5EFEC1D4" w14:textId="77777777" w:rsidR="007241AC" w:rsidRDefault="007241AC" w:rsidP="007241AC">
      <w:proofErr w:type="spellStart"/>
      <w:r>
        <w:t>Monogame</w:t>
      </w:r>
      <w:proofErr w:type="spellEnd"/>
      <w:r>
        <w:t xml:space="preserve"> extended</w:t>
      </w:r>
    </w:p>
    <w:p w14:paraId="6E5EC225" w14:textId="77777777" w:rsidR="007241AC" w:rsidRDefault="007241AC" w:rsidP="007241AC">
      <w:r>
        <w:t xml:space="preserve">Visual Studio 2019 is recommended (2022 version cannot work properly with </w:t>
      </w:r>
      <w:proofErr w:type="spellStart"/>
      <w:r>
        <w:t>Monogame</w:t>
      </w:r>
      <w:proofErr w:type="spellEnd"/>
      <w:r>
        <w:t>)</w:t>
      </w:r>
    </w:p>
    <w:p w14:paraId="444B075E" w14:textId="77777777" w:rsidR="007241AC" w:rsidRDefault="007241AC" w:rsidP="007241AC">
      <w:r>
        <w:t>.NET desktop development</w:t>
      </w:r>
    </w:p>
    <w:p w14:paraId="0D6679CB" w14:textId="77777777" w:rsidR="007241AC" w:rsidRDefault="007241AC" w:rsidP="007241AC">
      <w:r>
        <w:t>.NET cross-platform development</w:t>
      </w:r>
    </w:p>
    <w:p w14:paraId="2F5B0FA7" w14:textId="77777777" w:rsidR="007241AC" w:rsidRPr="006A01C5" w:rsidRDefault="007241AC" w:rsidP="007241AC"/>
    <w:p w14:paraId="2C078E63" w14:textId="77777777" w:rsidR="008F5BC4" w:rsidRDefault="008F5BC4"/>
    <w:sectPr w:rsidR="008F5BC4" w:rsidSect="008A065F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2A4969"/>
    <w:multiLevelType w:val="hybridMultilevel"/>
    <w:tmpl w:val="05A25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E554F2"/>
    <w:multiLevelType w:val="hybridMultilevel"/>
    <w:tmpl w:val="1CD0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617A6A"/>
    <w:multiLevelType w:val="hybridMultilevel"/>
    <w:tmpl w:val="0C3A5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DE3FFF"/>
    <w:multiLevelType w:val="hybridMultilevel"/>
    <w:tmpl w:val="D5560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0057604">
    <w:abstractNumId w:val="0"/>
  </w:num>
  <w:num w:numId="2" w16cid:durableId="2022463006">
    <w:abstractNumId w:val="1"/>
  </w:num>
  <w:num w:numId="3" w16cid:durableId="250045910">
    <w:abstractNumId w:val="2"/>
  </w:num>
  <w:num w:numId="4" w16cid:durableId="2510168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sTQ2NjMyMDUwMLZU0lEKTi0uzszPAykwrAUAXggk/iwAAAA="/>
  </w:docVars>
  <w:rsids>
    <w:rsidRoot w:val="1332E7FD"/>
    <w:rsid w:val="007241AC"/>
    <w:rsid w:val="008A065F"/>
    <w:rsid w:val="008F5BC4"/>
    <w:rsid w:val="00A34437"/>
    <w:rsid w:val="00B14EAE"/>
    <w:rsid w:val="1332E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32E7FD"/>
  <w15:chartTrackingRefBased/>
  <w15:docId w15:val="{2F70499D-00FE-4AC4-BE11-834CB235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065F"/>
  </w:style>
  <w:style w:type="paragraph" w:styleId="Heading1">
    <w:name w:val="heading 1"/>
    <w:basedOn w:val="Normal"/>
    <w:next w:val="Normal"/>
    <w:link w:val="Heading1Char"/>
    <w:uiPriority w:val="9"/>
    <w:qFormat/>
    <w:rsid w:val="008A06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06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06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06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06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06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link w:val="NoSpacingChar"/>
    <w:uiPriority w:val="1"/>
    <w:qFormat/>
    <w:rsid w:val="008A065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A065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7241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05D16855ED384E8B32DEC570481AF7" ma:contentTypeVersion="15" ma:contentTypeDescription="Create a new document." ma:contentTypeScope="" ma:versionID="51892ccdc855d2e3a3e0df559fc80abc">
  <xsd:schema xmlns:xsd="http://www.w3.org/2001/XMLSchema" xmlns:xs="http://www.w3.org/2001/XMLSchema" xmlns:p="http://schemas.microsoft.com/office/2006/metadata/properties" xmlns:ns2="207eb11e-d61e-4fa3-a3b2-cee96ea6eca6" xmlns:ns3="e044fe3d-6119-44a0-b813-abda2db4552b" targetNamespace="http://schemas.microsoft.com/office/2006/metadata/properties" ma:root="true" ma:fieldsID="1ac10ea5b99bbfc18cc0e78ae6be1a9b" ns2:_="" ns3:_="">
    <xsd:import namespace="207eb11e-d61e-4fa3-a3b2-cee96ea6eca6"/>
    <xsd:import namespace="e044fe3d-6119-44a0-b813-abda2db4552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2:TaxCatchAll" minOccurs="0"/>
                <xsd:element ref="ns3:MediaServiceOCR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7eb11e-d61e-4fa3-a3b2-cee96ea6eca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b173f6e8-bbcf-4652-b925-947316b45e6b}" ma:internalName="TaxCatchAll" ma:showField="CatchAllData" ma:web="207eb11e-d61e-4fa3-a3b2-cee96ea6ec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44fe3d-6119-44a0-b813-abda2db455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02e4e3a-1431-4321-a2fb-937b74f002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044fe3d-6119-44a0-b813-abda2db4552b">
      <Terms xmlns="http://schemas.microsoft.com/office/infopath/2007/PartnerControls"/>
    </lcf76f155ced4ddcb4097134ff3c332f>
    <TaxCatchAll xmlns="207eb11e-d61e-4fa3-a3b2-cee96ea6eca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B9F9A8-3F27-4AE3-A482-2B0B036721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7eb11e-d61e-4fa3-a3b2-cee96ea6eca6"/>
    <ds:schemaRef ds:uri="e044fe3d-6119-44a0-b813-abda2db455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67BE9E-5D3A-4713-BAD6-FE09B2B6D594}">
  <ds:schemaRefs>
    <ds:schemaRef ds:uri="http://schemas.microsoft.com/office/2006/metadata/properties"/>
    <ds:schemaRef ds:uri="http://schemas.microsoft.com/office/infopath/2007/PartnerControls"/>
    <ds:schemaRef ds:uri="e044fe3d-6119-44a0-b813-abda2db4552b"/>
    <ds:schemaRef ds:uri="207eb11e-d61e-4fa3-a3b2-cee96ea6eca6"/>
  </ds:schemaRefs>
</ds:datastoreItem>
</file>

<file path=customXml/itemProps3.xml><?xml version="1.0" encoding="utf-8"?>
<ds:datastoreItem xmlns:ds="http://schemas.openxmlformats.org/officeDocument/2006/customXml" ds:itemID="{C0DF1410-3C5E-4B98-B10B-2DD87EA38A4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43</Words>
  <Characters>989</Characters>
  <Application>Microsoft Office Word</Application>
  <DocSecurity>0</DocSecurity>
  <Lines>8</Lines>
  <Paragraphs>2</Paragraphs>
  <ScaleCrop>false</ScaleCrop>
  <Company>NHL Stenden</Company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SCOW analysis and requirements</dc:title>
  <dc:subject>By: Team BattleYA</dc:subject>
  <dc:creator/>
  <cp:keywords/>
  <dc:description/>
  <cp:lastModifiedBy>Máté</cp:lastModifiedBy>
  <cp:revision>5</cp:revision>
  <dcterms:created xsi:type="dcterms:W3CDTF">2022-06-26T20:35:00Z</dcterms:created>
  <dcterms:modified xsi:type="dcterms:W3CDTF">2022-06-26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5D16855ED384E8B32DEC570481AF7</vt:lpwstr>
  </property>
  <property fmtid="{D5CDD505-2E9C-101B-9397-08002B2CF9AE}" pid="3" name="MediaServiceImageTags">
    <vt:lpwstr/>
  </property>
</Properties>
</file>